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B49BE" w14:textId="0DBD1F0D" w:rsidR="00B912BF" w:rsidRDefault="00AA53D2" w:rsidP="00AA53D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A53D2">
        <w:rPr>
          <w:rFonts w:ascii="Times New Roman" w:hAnsi="Times New Roman" w:cs="Times New Roman"/>
          <w:b/>
          <w:bCs/>
          <w:sz w:val="24"/>
          <w:szCs w:val="24"/>
        </w:rPr>
        <w:t>List of Potential Reviewers Form</w:t>
      </w:r>
    </w:p>
    <w:p w14:paraId="008DF9D7" w14:textId="77777777" w:rsidR="00AA53D2" w:rsidRDefault="00AA53D2" w:rsidP="00AA53D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985AD0" w14:textId="69745D7C" w:rsidR="00AA53D2" w:rsidRDefault="00AA53D2" w:rsidP="00AA53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use the table below to provide the list of 10 potential reviewers for your manuscript. </w:t>
      </w:r>
    </w:p>
    <w:p w14:paraId="25796ED8" w14:textId="77777777" w:rsidR="00AA53D2" w:rsidRDefault="00AA53D2" w:rsidP="00AA53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D75E42" w14:textId="72816E56" w:rsidR="00AA53D2" w:rsidRDefault="00AA53D2" w:rsidP="00AA53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not place any text in the “Status” cell. This if for editorial use. </w:t>
      </w:r>
    </w:p>
    <w:p w14:paraId="3C495F38" w14:textId="77777777" w:rsidR="00AA53D2" w:rsidRDefault="00AA53D2" w:rsidP="00AA53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A53D2" w14:paraId="670E7357" w14:textId="77777777" w:rsidTr="00776B53">
        <w:tc>
          <w:tcPr>
            <w:tcW w:w="9350" w:type="dxa"/>
            <w:gridSpan w:val="4"/>
          </w:tcPr>
          <w:p w14:paraId="6EDE73D4" w14:textId="6675837E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nuscript Author(s) Name(s): </w:t>
            </w:r>
          </w:p>
        </w:tc>
      </w:tr>
      <w:tr w:rsidR="00AA53D2" w14:paraId="16BD8045" w14:textId="77777777" w:rsidTr="00A45343">
        <w:tc>
          <w:tcPr>
            <w:tcW w:w="9350" w:type="dxa"/>
            <w:gridSpan w:val="4"/>
          </w:tcPr>
          <w:p w14:paraId="16D57A32" w14:textId="30165E8D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uscript Title:</w:t>
            </w:r>
          </w:p>
        </w:tc>
      </w:tr>
      <w:tr w:rsidR="00AA53D2" w14:paraId="5BF1532B" w14:textId="77777777" w:rsidTr="00AA53D2">
        <w:tc>
          <w:tcPr>
            <w:tcW w:w="2337" w:type="dxa"/>
          </w:tcPr>
          <w:p w14:paraId="060BA8D9" w14:textId="15ED97E0" w:rsidR="00AA53D2" w:rsidRPr="00AA53D2" w:rsidRDefault="00AA53D2" w:rsidP="00AA53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viewer </w:t>
            </w:r>
            <w:r w:rsidRPr="00AA53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337" w:type="dxa"/>
          </w:tcPr>
          <w:p w14:paraId="08595152" w14:textId="1B7F485D" w:rsidR="00AA53D2" w:rsidRPr="00AA53D2" w:rsidRDefault="00AA53D2" w:rsidP="00AA53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A53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filiation</w:t>
            </w:r>
          </w:p>
        </w:tc>
        <w:tc>
          <w:tcPr>
            <w:tcW w:w="2338" w:type="dxa"/>
          </w:tcPr>
          <w:p w14:paraId="65916B03" w14:textId="17B422ED" w:rsidR="00AA53D2" w:rsidRPr="00AA53D2" w:rsidRDefault="00AA53D2" w:rsidP="00AA53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A53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2338" w:type="dxa"/>
          </w:tcPr>
          <w:p w14:paraId="16C34316" w14:textId="49995B95" w:rsidR="00AA53D2" w:rsidRPr="00AA53D2" w:rsidRDefault="00AA53D2" w:rsidP="00AA53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A53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</w:t>
            </w:r>
          </w:p>
        </w:tc>
      </w:tr>
      <w:tr w:rsidR="00AA53D2" w14:paraId="0345A238" w14:textId="77777777" w:rsidTr="00AA53D2">
        <w:tc>
          <w:tcPr>
            <w:tcW w:w="2337" w:type="dxa"/>
          </w:tcPr>
          <w:p w14:paraId="541090F4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1A95D5E8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13BE307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1812A6E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53D2" w14:paraId="4552E90B" w14:textId="77777777" w:rsidTr="00AA53D2">
        <w:tc>
          <w:tcPr>
            <w:tcW w:w="2337" w:type="dxa"/>
          </w:tcPr>
          <w:p w14:paraId="216CFEB6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6D7440B7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FE3B0F5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D085FDF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53D2" w14:paraId="5C26881D" w14:textId="77777777" w:rsidTr="00AA53D2">
        <w:tc>
          <w:tcPr>
            <w:tcW w:w="2337" w:type="dxa"/>
          </w:tcPr>
          <w:p w14:paraId="18C32EBA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12E46659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F371077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E7F7E8B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53D2" w14:paraId="7C4DCFFE" w14:textId="77777777" w:rsidTr="00AA53D2">
        <w:tc>
          <w:tcPr>
            <w:tcW w:w="2337" w:type="dxa"/>
          </w:tcPr>
          <w:p w14:paraId="4D40B6C6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46B09588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F6566CE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025FC52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53D2" w14:paraId="752DD835" w14:textId="77777777" w:rsidTr="00AA53D2">
        <w:tc>
          <w:tcPr>
            <w:tcW w:w="2337" w:type="dxa"/>
          </w:tcPr>
          <w:p w14:paraId="50314D5E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0E71E000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1AB131A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B08A1A3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53D2" w14:paraId="493FC5E4" w14:textId="77777777" w:rsidTr="00AA53D2">
        <w:tc>
          <w:tcPr>
            <w:tcW w:w="2337" w:type="dxa"/>
          </w:tcPr>
          <w:p w14:paraId="7ACC5BF7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0CF11688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7FA265E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29E9825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53D2" w14:paraId="62D3EF52" w14:textId="77777777" w:rsidTr="00AA53D2">
        <w:tc>
          <w:tcPr>
            <w:tcW w:w="2337" w:type="dxa"/>
          </w:tcPr>
          <w:p w14:paraId="2E979ECF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09B44305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37BC5CB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E5FF8AE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53D2" w14:paraId="2598A140" w14:textId="77777777" w:rsidTr="00AA53D2">
        <w:tc>
          <w:tcPr>
            <w:tcW w:w="2337" w:type="dxa"/>
          </w:tcPr>
          <w:p w14:paraId="359ECD37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283379BE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9D241CB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232E56E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53D2" w14:paraId="18B101A5" w14:textId="77777777" w:rsidTr="00AA53D2">
        <w:tc>
          <w:tcPr>
            <w:tcW w:w="2337" w:type="dxa"/>
          </w:tcPr>
          <w:p w14:paraId="0C7462B3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67FB18EF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6F87399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4778834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53D2" w14:paraId="62F834FE" w14:textId="77777777" w:rsidTr="00AA53D2">
        <w:tc>
          <w:tcPr>
            <w:tcW w:w="2337" w:type="dxa"/>
          </w:tcPr>
          <w:p w14:paraId="0599640D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689FFF84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D1A5F04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7BC0427" w14:textId="77777777" w:rsidR="00AA53D2" w:rsidRDefault="00AA53D2" w:rsidP="00AA53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800994C" w14:textId="77777777" w:rsidR="00AA53D2" w:rsidRPr="00AA53D2" w:rsidRDefault="00AA53D2" w:rsidP="00AA53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3FA61F" w14:textId="77777777" w:rsidR="00AA53D2" w:rsidRPr="00AA53D2" w:rsidRDefault="00AA53D2" w:rsidP="00AA53D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AA53D2" w:rsidRPr="00AA53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xNDc3N7a0NDMyMzRT0lEKTi0uzszPAykwrAUA+Z2EOCwAAAA="/>
  </w:docVars>
  <w:rsids>
    <w:rsidRoot w:val="00AA53D2"/>
    <w:rsid w:val="005019F1"/>
    <w:rsid w:val="00AA53D2"/>
    <w:rsid w:val="00B912BF"/>
    <w:rsid w:val="00FF7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A855"/>
  <w15:chartTrackingRefBased/>
  <w15:docId w15:val="{1E338BFB-B563-4EE1-9195-79170FF08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53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ckler, Kevin</dc:creator>
  <cp:keywords/>
  <dc:description/>
  <cp:lastModifiedBy>Buckler, Kevin</cp:lastModifiedBy>
  <cp:revision>1</cp:revision>
  <dcterms:created xsi:type="dcterms:W3CDTF">2023-05-25T14:16:00Z</dcterms:created>
  <dcterms:modified xsi:type="dcterms:W3CDTF">2023-05-25T14:22:00Z</dcterms:modified>
</cp:coreProperties>
</file>